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5a53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83eb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33fbb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3d48ee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8970327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d4888f5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3a48b8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a56e3c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23:17:51Z</dcterms:created>
  <dcterms:modified xsi:type="dcterms:W3CDTF">2021-04-27T23:17:51Z</dcterms:modified>
</cp:coreProperties>
</file>